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D0ABE" w14:textId="535221CE" w:rsidR="001A52A7" w:rsidRDefault="00971653">
      <w:r>
        <w:t>Right click on server (Postgre)-&gt;create database-&gt;(name the database)</w:t>
      </w:r>
    </w:p>
    <w:p w14:paraId="138936A6" w14:textId="3A2161E0" w:rsidR="00971653" w:rsidRDefault="00971653">
      <w:r>
        <w:rPr>
          <w:noProof/>
        </w:rPr>
        <w:drawing>
          <wp:inline distT="0" distB="0" distL="0" distR="0" wp14:anchorId="170F7606" wp14:editId="66C43B35">
            <wp:extent cx="5943600" cy="5620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9961" w14:textId="01DEB376" w:rsidR="00971653" w:rsidRDefault="00971653">
      <w:r>
        <w:rPr>
          <w:noProof/>
        </w:rPr>
        <w:lastRenderedPageBreak/>
        <w:drawing>
          <wp:inline distT="0" distB="0" distL="0" distR="0" wp14:anchorId="6A89F11B" wp14:editId="4A38D8B7">
            <wp:extent cx="5943600" cy="23691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75436" w14:textId="0277C559" w:rsidR="00971653" w:rsidRDefault="00971653">
      <w:r>
        <w:t>Go to Securtiy</w:t>
      </w:r>
    </w:p>
    <w:p w14:paraId="47DA8959" w14:textId="26F129FF" w:rsidR="00971653" w:rsidRDefault="00971653">
      <w:r>
        <w:t>Grantee -&gt; postgres</w:t>
      </w:r>
    </w:p>
    <w:p w14:paraId="0CE4D3C3" w14:textId="4568455B" w:rsidR="00971653" w:rsidRDefault="00971653">
      <w:r>
        <w:t>Privilledge click all -&gt;save</w:t>
      </w:r>
    </w:p>
    <w:p w14:paraId="4C398CD9" w14:textId="4DF6B6EE" w:rsidR="00971653" w:rsidRDefault="00971653">
      <w:r>
        <w:rPr>
          <w:noProof/>
        </w:rPr>
        <w:drawing>
          <wp:inline distT="0" distB="0" distL="0" distR="0" wp14:anchorId="0CD4AE84" wp14:editId="07C2EBB6">
            <wp:extent cx="5943600" cy="3573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0BB5" w14:textId="54C5E8B3" w:rsidR="00971653" w:rsidRDefault="00971653"/>
    <w:p w14:paraId="3752530D" w14:textId="77777777" w:rsidR="00971653" w:rsidRDefault="00971653"/>
    <w:p w14:paraId="23F8021C" w14:textId="77777777" w:rsidR="00971653" w:rsidRDefault="00971653"/>
    <w:sectPr w:rsidR="00971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A1MzKyNDG3MDBT0lEKTi0uzszPAykwrAUAYQDOviwAAAA="/>
  </w:docVars>
  <w:rsids>
    <w:rsidRoot w:val="00717F35"/>
    <w:rsid w:val="001A52A7"/>
    <w:rsid w:val="00717F35"/>
    <w:rsid w:val="00971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20B33"/>
  <w15:chartTrackingRefBased/>
  <w15:docId w15:val="{5A0EA869-FB5E-41E6-BB28-AD75FF9E3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al sieng</dc:creator>
  <cp:keywords/>
  <dc:description/>
  <cp:lastModifiedBy>kosal sieng</cp:lastModifiedBy>
  <cp:revision>2</cp:revision>
  <dcterms:created xsi:type="dcterms:W3CDTF">2021-02-03T15:42:00Z</dcterms:created>
  <dcterms:modified xsi:type="dcterms:W3CDTF">2021-02-03T15:47:00Z</dcterms:modified>
</cp:coreProperties>
</file>